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504813" w14:textId="77777777" w:rsidR="008B45EA" w:rsidRPr="00737D4C" w:rsidRDefault="008B45EA" w:rsidP="008B45EA">
      <w:pPr>
        <w:spacing w:after="0" w:line="240" w:lineRule="auto"/>
        <w:jc w:val="center"/>
        <w:rPr>
          <w:rFonts w:cs="Arial"/>
          <w:b/>
          <w:sz w:val="36"/>
          <w:szCs w:val="44"/>
        </w:rPr>
      </w:pPr>
      <w:r w:rsidRPr="00737D4C">
        <w:rPr>
          <w:rFonts w:cs="Arial"/>
          <w:b/>
          <w:sz w:val="36"/>
          <w:szCs w:val="44"/>
        </w:rPr>
        <w:t>CCT College Dublin</w:t>
      </w:r>
    </w:p>
    <w:p w14:paraId="6CE9EF58" w14:textId="77777777" w:rsidR="008B45EA" w:rsidRPr="00737D4C" w:rsidRDefault="008B45EA" w:rsidP="008B45EA">
      <w:pPr>
        <w:spacing w:after="0" w:line="240" w:lineRule="auto"/>
        <w:rPr>
          <w:rFonts w:cs="Arial"/>
          <w:b/>
          <w:sz w:val="28"/>
          <w:szCs w:val="44"/>
        </w:rPr>
      </w:pPr>
    </w:p>
    <w:p w14:paraId="658FF921" w14:textId="77777777" w:rsidR="008B45EA" w:rsidRPr="00737D4C" w:rsidRDefault="008B45EA" w:rsidP="008B45EA">
      <w:pPr>
        <w:pBdr>
          <w:bottom w:val="single" w:sz="12" w:space="1" w:color="auto"/>
        </w:pBdr>
        <w:spacing w:after="0" w:line="240" w:lineRule="auto"/>
        <w:jc w:val="center"/>
        <w:rPr>
          <w:rFonts w:cs="Arial"/>
          <w:b/>
          <w:sz w:val="28"/>
          <w:szCs w:val="44"/>
        </w:rPr>
      </w:pPr>
      <w:r w:rsidRPr="00737D4C">
        <w:rPr>
          <w:rFonts w:cs="Arial"/>
          <w:b/>
          <w:sz w:val="28"/>
          <w:szCs w:val="44"/>
        </w:rPr>
        <w:t>Assessment Cover Page</w:t>
      </w:r>
    </w:p>
    <w:p w14:paraId="6739F8F1" w14:textId="77777777" w:rsidR="008B45EA" w:rsidRPr="00737D4C" w:rsidRDefault="008B45EA" w:rsidP="008B45EA">
      <w:pPr>
        <w:pBdr>
          <w:bottom w:val="single" w:sz="12" w:space="1" w:color="auto"/>
        </w:pBdr>
        <w:spacing w:after="0" w:line="240" w:lineRule="auto"/>
        <w:jc w:val="center"/>
        <w:rPr>
          <w:rFonts w:cs="Arial"/>
          <w:b/>
          <w:sz w:val="28"/>
          <w:szCs w:val="44"/>
        </w:rPr>
      </w:pPr>
    </w:p>
    <w:p w14:paraId="36101A2E" w14:textId="77777777" w:rsidR="008B45EA" w:rsidRPr="00737D4C" w:rsidRDefault="008B45EA" w:rsidP="008B45EA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63"/>
        <w:gridCol w:w="6753"/>
      </w:tblGrid>
      <w:tr w:rsidR="00EC4EE9" w:rsidRPr="00737D4C" w14:paraId="729B4079" w14:textId="77777777" w:rsidTr="00CB1D82">
        <w:tc>
          <w:tcPr>
            <w:tcW w:w="2263" w:type="dxa"/>
          </w:tcPr>
          <w:p w14:paraId="22C92E61" w14:textId="77777777" w:rsidR="00EC4EE9" w:rsidRPr="00737D4C" w:rsidRDefault="00EC4EE9" w:rsidP="00EC4EE9">
            <w:pPr>
              <w:rPr>
                <w:b/>
                <w:bCs/>
              </w:rPr>
            </w:pPr>
            <w:r w:rsidRPr="00737D4C">
              <w:rPr>
                <w:b/>
                <w:bCs/>
              </w:rPr>
              <w:t>Module Title:</w:t>
            </w:r>
          </w:p>
          <w:p w14:paraId="1B0506A6" w14:textId="77777777" w:rsidR="00EC4EE9" w:rsidRPr="00737D4C" w:rsidRDefault="00EC4EE9" w:rsidP="00EC4EE9">
            <w:pPr>
              <w:rPr>
                <w:b/>
                <w:bCs/>
              </w:rPr>
            </w:pPr>
          </w:p>
        </w:tc>
        <w:tc>
          <w:tcPr>
            <w:tcW w:w="6753" w:type="dxa"/>
          </w:tcPr>
          <w:p w14:paraId="2ADCC5C1" w14:textId="5C535C1A" w:rsidR="00EC4EE9" w:rsidRPr="00737D4C" w:rsidRDefault="00EC4EE9" w:rsidP="00EC4EE9">
            <w:r>
              <w:t xml:space="preserve">Data Visualization Techniques  </w:t>
            </w:r>
          </w:p>
        </w:tc>
      </w:tr>
      <w:tr w:rsidR="008B45EA" w:rsidRPr="00737D4C" w14:paraId="01B2E8FD" w14:textId="77777777" w:rsidTr="00CB1D82">
        <w:tc>
          <w:tcPr>
            <w:tcW w:w="2263" w:type="dxa"/>
          </w:tcPr>
          <w:p w14:paraId="4905471C" w14:textId="77777777" w:rsidR="008B45EA" w:rsidRPr="00737D4C" w:rsidRDefault="008B45EA" w:rsidP="00CB1D82">
            <w:pPr>
              <w:rPr>
                <w:b/>
                <w:bCs/>
              </w:rPr>
            </w:pPr>
            <w:r w:rsidRPr="00737D4C">
              <w:rPr>
                <w:b/>
                <w:bCs/>
              </w:rPr>
              <w:t>Assessment Title:</w:t>
            </w:r>
          </w:p>
          <w:p w14:paraId="6A85DF67" w14:textId="77777777" w:rsidR="008B45EA" w:rsidRPr="00737D4C" w:rsidRDefault="008B45EA" w:rsidP="00CB1D82">
            <w:pPr>
              <w:rPr>
                <w:b/>
                <w:bCs/>
              </w:rPr>
            </w:pPr>
          </w:p>
        </w:tc>
        <w:tc>
          <w:tcPr>
            <w:tcW w:w="6753" w:type="dxa"/>
          </w:tcPr>
          <w:p w14:paraId="2CD85147" w14:textId="7BAB1646" w:rsidR="008B45EA" w:rsidRPr="00737D4C" w:rsidRDefault="00787490" w:rsidP="00CB1D82">
            <w:r>
              <w:t>CA1</w:t>
            </w:r>
          </w:p>
        </w:tc>
      </w:tr>
      <w:tr w:rsidR="00EC4EE9" w:rsidRPr="00737D4C" w14:paraId="46AD0123" w14:textId="77777777" w:rsidTr="00CB1D82">
        <w:tc>
          <w:tcPr>
            <w:tcW w:w="2263" w:type="dxa"/>
          </w:tcPr>
          <w:p w14:paraId="47A0DD5E" w14:textId="77777777" w:rsidR="00EC4EE9" w:rsidRPr="00737D4C" w:rsidRDefault="00EC4EE9" w:rsidP="00EC4EE9">
            <w:pPr>
              <w:rPr>
                <w:b/>
                <w:bCs/>
              </w:rPr>
            </w:pPr>
            <w:r w:rsidRPr="00737D4C">
              <w:rPr>
                <w:b/>
                <w:bCs/>
              </w:rPr>
              <w:t>Lecturer Name:</w:t>
            </w:r>
          </w:p>
          <w:p w14:paraId="0159467B" w14:textId="77777777" w:rsidR="00EC4EE9" w:rsidRPr="00737D4C" w:rsidRDefault="00EC4EE9" w:rsidP="00EC4EE9">
            <w:pPr>
              <w:rPr>
                <w:b/>
                <w:bCs/>
              </w:rPr>
            </w:pPr>
          </w:p>
        </w:tc>
        <w:tc>
          <w:tcPr>
            <w:tcW w:w="6753" w:type="dxa"/>
          </w:tcPr>
          <w:p w14:paraId="58F1934E" w14:textId="169C108E" w:rsidR="00EC4EE9" w:rsidRPr="00737D4C" w:rsidRDefault="00EC4EE9" w:rsidP="00EC4EE9">
            <w:r>
              <w:t xml:space="preserve">David McQuaid  </w:t>
            </w:r>
          </w:p>
        </w:tc>
      </w:tr>
      <w:tr w:rsidR="008B45EA" w:rsidRPr="00737D4C" w14:paraId="59204FED" w14:textId="77777777" w:rsidTr="00CB1D82">
        <w:tc>
          <w:tcPr>
            <w:tcW w:w="2263" w:type="dxa"/>
          </w:tcPr>
          <w:p w14:paraId="76116CEF" w14:textId="77777777" w:rsidR="008B45EA" w:rsidRPr="00737D4C" w:rsidRDefault="008B45EA" w:rsidP="00CB1D82">
            <w:pPr>
              <w:rPr>
                <w:b/>
                <w:bCs/>
              </w:rPr>
            </w:pPr>
            <w:r w:rsidRPr="00737D4C">
              <w:rPr>
                <w:b/>
                <w:bCs/>
              </w:rPr>
              <w:t>Student Full Name:</w:t>
            </w:r>
          </w:p>
          <w:p w14:paraId="158D0922" w14:textId="77777777" w:rsidR="008B45EA" w:rsidRPr="00737D4C" w:rsidRDefault="008B45EA" w:rsidP="00CB1D82">
            <w:pPr>
              <w:rPr>
                <w:b/>
                <w:bCs/>
              </w:rPr>
            </w:pPr>
          </w:p>
        </w:tc>
        <w:tc>
          <w:tcPr>
            <w:tcW w:w="6753" w:type="dxa"/>
          </w:tcPr>
          <w:p w14:paraId="5EA41E03" w14:textId="16354D1D" w:rsidR="008B45EA" w:rsidRPr="00737D4C" w:rsidRDefault="00EC4EE9" w:rsidP="00CB1D82">
            <w:r>
              <w:t>Daniel Ferreira</w:t>
            </w:r>
          </w:p>
        </w:tc>
      </w:tr>
      <w:tr w:rsidR="008B45EA" w:rsidRPr="00737D4C" w14:paraId="020138E2" w14:textId="77777777" w:rsidTr="00CB1D82">
        <w:tc>
          <w:tcPr>
            <w:tcW w:w="2263" w:type="dxa"/>
          </w:tcPr>
          <w:p w14:paraId="47A71415" w14:textId="77777777" w:rsidR="008B45EA" w:rsidRPr="00737D4C" w:rsidRDefault="008B45EA" w:rsidP="00CB1D82">
            <w:pPr>
              <w:rPr>
                <w:b/>
                <w:bCs/>
              </w:rPr>
            </w:pPr>
            <w:r w:rsidRPr="00737D4C">
              <w:rPr>
                <w:b/>
                <w:bCs/>
              </w:rPr>
              <w:t>Student Number:</w:t>
            </w:r>
          </w:p>
          <w:p w14:paraId="6FBA536D" w14:textId="77777777" w:rsidR="008B45EA" w:rsidRPr="00737D4C" w:rsidRDefault="008B45EA" w:rsidP="00CB1D82">
            <w:pPr>
              <w:rPr>
                <w:b/>
                <w:bCs/>
              </w:rPr>
            </w:pPr>
          </w:p>
        </w:tc>
        <w:tc>
          <w:tcPr>
            <w:tcW w:w="6753" w:type="dxa"/>
          </w:tcPr>
          <w:p w14:paraId="5A1F68B8" w14:textId="1B03117E" w:rsidR="008B45EA" w:rsidRPr="00737D4C" w:rsidRDefault="00EC4EE9" w:rsidP="00CB1D82">
            <w:r>
              <w:t>2019233</w:t>
            </w:r>
          </w:p>
        </w:tc>
      </w:tr>
      <w:tr w:rsidR="008B45EA" w:rsidRPr="00737D4C" w14:paraId="0B83F38F" w14:textId="77777777" w:rsidTr="00CB1D82">
        <w:tc>
          <w:tcPr>
            <w:tcW w:w="2263" w:type="dxa"/>
          </w:tcPr>
          <w:p w14:paraId="03EFE802" w14:textId="77777777" w:rsidR="008B45EA" w:rsidRPr="00737D4C" w:rsidRDefault="008B45EA" w:rsidP="00CB1D82">
            <w:pPr>
              <w:rPr>
                <w:b/>
                <w:bCs/>
              </w:rPr>
            </w:pPr>
            <w:r w:rsidRPr="00737D4C">
              <w:rPr>
                <w:b/>
                <w:bCs/>
              </w:rPr>
              <w:t>Assessment Due Date:</w:t>
            </w:r>
          </w:p>
          <w:p w14:paraId="25A44728" w14:textId="77777777" w:rsidR="008B45EA" w:rsidRPr="00737D4C" w:rsidRDefault="008B45EA" w:rsidP="00CB1D82">
            <w:pPr>
              <w:rPr>
                <w:b/>
                <w:bCs/>
              </w:rPr>
            </w:pPr>
          </w:p>
        </w:tc>
        <w:tc>
          <w:tcPr>
            <w:tcW w:w="6753" w:type="dxa"/>
          </w:tcPr>
          <w:p w14:paraId="2A4A9D5E" w14:textId="74B9F33E" w:rsidR="008B45EA" w:rsidRPr="00737D4C" w:rsidRDefault="00787490" w:rsidP="00CB1D82">
            <w:r>
              <w:t>23:59, 14th of April 2023</w:t>
            </w:r>
          </w:p>
        </w:tc>
      </w:tr>
      <w:tr w:rsidR="008B45EA" w:rsidRPr="00737D4C" w14:paraId="15D4D1EF" w14:textId="77777777" w:rsidTr="00CB1D82">
        <w:tc>
          <w:tcPr>
            <w:tcW w:w="2263" w:type="dxa"/>
          </w:tcPr>
          <w:p w14:paraId="60236CF5" w14:textId="77777777" w:rsidR="008B45EA" w:rsidRPr="00737D4C" w:rsidRDefault="008B45EA" w:rsidP="00CB1D82">
            <w:pPr>
              <w:rPr>
                <w:b/>
                <w:bCs/>
              </w:rPr>
            </w:pPr>
            <w:r w:rsidRPr="00737D4C">
              <w:rPr>
                <w:b/>
                <w:bCs/>
              </w:rPr>
              <w:t>Date of Submission:</w:t>
            </w:r>
          </w:p>
          <w:p w14:paraId="4A17D772" w14:textId="77777777" w:rsidR="008B45EA" w:rsidRPr="00737D4C" w:rsidRDefault="008B45EA" w:rsidP="00CB1D82">
            <w:pPr>
              <w:rPr>
                <w:b/>
                <w:bCs/>
              </w:rPr>
            </w:pPr>
          </w:p>
        </w:tc>
        <w:tc>
          <w:tcPr>
            <w:tcW w:w="6753" w:type="dxa"/>
          </w:tcPr>
          <w:p w14:paraId="0FB109E2" w14:textId="3CC91FEB" w:rsidR="008B45EA" w:rsidRPr="00737D4C" w:rsidRDefault="007456A5" w:rsidP="00CB1D82">
            <w:r>
              <w:t>1</w:t>
            </w:r>
            <w:r w:rsidR="00EC4EE9">
              <w:t>9</w:t>
            </w:r>
            <w:r>
              <w:t xml:space="preserve">th of </w:t>
            </w:r>
            <w:r w:rsidR="00EC4EE9">
              <w:t>October</w:t>
            </w:r>
            <w:r>
              <w:t xml:space="preserve"> 2023</w:t>
            </w:r>
          </w:p>
        </w:tc>
      </w:tr>
    </w:tbl>
    <w:p w14:paraId="20868575" w14:textId="77777777" w:rsidR="008B45EA" w:rsidRPr="00737D4C" w:rsidRDefault="008B45EA" w:rsidP="008B45EA"/>
    <w:p w14:paraId="63BAA5DB" w14:textId="77777777" w:rsidR="008B45EA" w:rsidRPr="00737D4C" w:rsidRDefault="008B45EA" w:rsidP="008B45EA">
      <w:pPr>
        <w:pBdr>
          <w:bottom w:val="single" w:sz="12" w:space="31" w:color="auto"/>
        </w:pBdr>
        <w:spacing w:after="0" w:line="240" w:lineRule="auto"/>
        <w:rPr>
          <w:rFonts w:cs="Arial"/>
          <w:b/>
          <w:sz w:val="20"/>
        </w:rPr>
      </w:pPr>
    </w:p>
    <w:p w14:paraId="0A799FEC" w14:textId="77777777" w:rsidR="008B45EA" w:rsidRPr="00737D4C" w:rsidRDefault="008B45EA" w:rsidP="008B45EA">
      <w:pPr>
        <w:pBdr>
          <w:bottom w:val="single" w:sz="12" w:space="31" w:color="auto"/>
        </w:pBdr>
        <w:spacing w:after="0" w:line="240" w:lineRule="auto"/>
        <w:rPr>
          <w:rFonts w:cs="Arial"/>
          <w:b/>
          <w:sz w:val="20"/>
        </w:rPr>
      </w:pPr>
    </w:p>
    <w:p w14:paraId="76F8E0A5" w14:textId="77777777" w:rsidR="008B45EA" w:rsidRPr="00737D4C" w:rsidRDefault="008B45EA" w:rsidP="008B45EA">
      <w:pPr>
        <w:spacing w:after="0" w:line="240" w:lineRule="auto"/>
        <w:rPr>
          <w:rFonts w:cs="Arial"/>
          <w:b/>
          <w:sz w:val="20"/>
        </w:rPr>
      </w:pPr>
    </w:p>
    <w:p w14:paraId="44CF17D2" w14:textId="77777777" w:rsidR="008B45EA" w:rsidRPr="00737D4C" w:rsidRDefault="008B45EA" w:rsidP="008B45EA">
      <w:pPr>
        <w:spacing w:after="0" w:line="240" w:lineRule="auto"/>
        <w:rPr>
          <w:rFonts w:cs="Arial"/>
          <w:b/>
          <w:sz w:val="20"/>
        </w:rPr>
      </w:pPr>
      <w:r w:rsidRPr="00737D4C">
        <w:rPr>
          <w:rFonts w:cs="Arial"/>
          <w:b/>
          <w:sz w:val="20"/>
        </w:rPr>
        <w:t xml:space="preserve">Declaration </w:t>
      </w:r>
    </w:p>
    <w:p w14:paraId="57D1B31F" w14:textId="77777777" w:rsidR="008B45EA" w:rsidRPr="00737D4C" w:rsidRDefault="008B45EA" w:rsidP="008B45EA">
      <w:pPr>
        <w:spacing w:after="0" w:line="240" w:lineRule="auto"/>
        <w:rPr>
          <w:rFonts w:cs="Arial"/>
          <w:sz w:val="20"/>
        </w:rPr>
      </w:pPr>
      <w:r w:rsidRPr="00737D4C">
        <w:rPr>
          <w:rFonts w:cs="Arial"/>
          <w:sz w:val="20"/>
        </w:rPr>
        <w:tab/>
      </w:r>
      <w:r w:rsidRPr="00737D4C">
        <w:rPr>
          <w:rFonts w:cs="Arial"/>
          <w:sz w:val="20"/>
        </w:rPr>
        <w:tab/>
      </w:r>
      <w:r w:rsidRPr="00737D4C">
        <w:rPr>
          <w:rFonts w:cs="Arial"/>
          <w:sz w:val="20"/>
        </w:rPr>
        <w:tab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8B45EA" w:rsidRPr="00737D4C" w14:paraId="22937578" w14:textId="77777777" w:rsidTr="00CB1D82">
        <w:trPr>
          <w:trHeight w:val="1111"/>
        </w:trPr>
        <w:tc>
          <w:tcPr>
            <w:tcW w:w="9016" w:type="dxa"/>
          </w:tcPr>
          <w:p w14:paraId="22D19251" w14:textId="77777777" w:rsidR="008B45EA" w:rsidRPr="00737D4C" w:rsidRDefault="008B45EA" w:rsidP="00CB1D82">
            <w:pPr>
              <w:rPr>
                <w:rFonts w:cs="Arial"/>
              </w:rPr>
            </w:pPr>
            <w:r w:rsidRPr="00737D4C">
              <w:rPr>
                <w:rFonts w:cs="Arial"/>
              </w:rPr>
              <w:t>By submitting this assessment, I confirm that I have read the CCT policy on Academic Misconduct and understand the implications of submitting work that is not my own or does not appropriately reference material taken from a third party or other source. I declare it to be my own work and that all material from third parties has been appropriately referenced. I further confirm that this work has not previously been submitted for assessment by myself or someone else in CCT College Dublin or any other higher education institution.</w:t>
            </w:r>
          </w:p>
          <w:p w14:paraId="5CE6F009" w14:textId="77777777" w:rsidR="008B45EA" w:rsidRPr="00737D4C" w:rsidRDefault="008B45EA" w:rsidP="00CB1D82">
            <w:pPr>
              <w:rPr>
                <w:rFonts w:cs="Arial"/>
                <w:sz w:val="20"/>
              </w:rPr>
            </w:pPr>
          </w:p>
        </w:tc>
      </w:tr>
    </w:tbl>
    <w:p w14:paraId="0E0E3B2A" w14:textId="77777777" w:rsidR="008B45EA" w:rsidRPr="00737D4C" w:rsidRDefault="008B45EA" w:rsidP="008B45EA">
      <w:pPr>
        <w:spacing w:after="0" w:line="240" w:lineRule="auto"/>
        <w:rPr>
          <w:rFonts w:cs="Arial"/>
          <w:sz w:val="20"/>
        </w:rPr>
      </w:pPr>
    </w:p>
    <w:p w14:paraId="53006112" w14:textId="77777777" w:rsidR="008B45EA" w:rsidRPr="00737D4C" w:rsidRDefault="008B45EA" w:rsidP="008B45EA">
      <w:pPr>
        <w:spacing w:after="0" w:line="240" w:lineRule="auto"/>
        <w:rPr>
          <w:rFonts w:cs="Arial"/>
          <w:sz w:val="20"/>
        </w:rPr>
      </w:pPr>
    </w:p>
    <w:p w14:paraId="5CD4CE74" w14:textId="77777777" w:rsidR="008B45EA" w:rsidRDefault="008B45EA"/>
    <w:sectPr w:rsidR="008B45EA" w:rsidSect="00E4391A">
      <w:pgSz w:w="11906" w:h="16838"/>
      <w:pgMar w:top="1134" w:right="1134" w:bottom="1134" w:left="1134" w:header="709" w:footer="709" w:gutter="0"/>
      <w:pgBorders w:offsetFrom="page">
        <w:top w:val="double" w:sz="4" w:space="24" w:color="auto"/>
        <w:left w:val="double" w:sz="4" w:space="24" w:color="auto"/>
        <w:bottom w:val="double" w:sz="4" w:space="24" w:color="auto"/>
        <w:right w:val="double" w:sz="4" w:space="24" w:color="auto"/>
      </w:pgBorders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U3MrIwszA3NDIxMbVU0lEKTi0uzszPAykwrAUAbcTDjSwAAAA="/>
  </w:docVars>
  <w:rsids>
    <w:rsidRoot w:val="008B45EA"/>
    <w:rsid w:val="007456A5"/>
    <w:rsid w:val="00787490"/>
    <w:rsid w:val="008B45EA"/>
    <w:rsid w:val="008F0805"/>
    <w:rsid w:val="00D55C09"/>
    <w:rsid w:val="00EC4E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041A5D"/>
  <w15:chartTrackingRefBased/>
  <w15:docId w15:val="{1EEAEC47-62BB-4F8A-A8F2-AB3ED1CF97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B45E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8B45E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28</Words>
  <Characters>735</Characters>
  <Application>Microsoft Office Word</Application>
  <DocSecurity>0</DocSecurity>
  <Lines>6</Lines>
  <Paragraphs>1</Paragraphs>
  <ScaleCrop>false</ScaleCrop>
  <Company/>
  <LinksUpToDate>false</LinksUpToDate>
  <CharactersWithSpaces>8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n</dc:creator>
  <cp:keywords/>
  <dc:description/>
  <cp:lastModifiedBy>Daniel santos</cp:lastModifiedBy>
  <cp:revision>2</cp:revision>
  <dcterms:created xsi:type="dcterms:W3CDTF">2023-10-19T12:49:00Z</dcterms:created>
  <dcterms:modified xsi:type="dcterms:W3CDTF">2023-10-19T12:49:00Z</dcterms:modified>
</cp:coreProperties>
</file>